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A3DA00" w14:textId="4566C5AD" w:rsidR="00B9450C" w:rsidRDefault="006161AC" w:rsidP="00B9450C">
      <w:pPr>
        <w:pStyle w:val="ListParagraph"/>
        <w:numPr>
          <w:ilvl w:val="0"/>
          <w:numId w:val="5"/>
        </w:numPr>
      </w:pPr>
      <w:r>
        <w:t>Initialize an empty Git repository on your local machine with the name “</w:t>
      </w:r>
      <w:proofErr w:type="spellStart"/>
      <w:r>
        <w:t>gitlocal</w:t>
      </w:r>
      <w:proofErr w:type="spellEnd"/>
      <w:r>
        <w:t>” and make a README.md file in that directory which should contain your name as a heading and a hello message</w:t>
      </w:r>
    </w:p>
    <w:p w14:paraId="12BA4DCD" w14:textId="2B81F844" w:rsidR="003C28F7" w:rsidRDefault="003C28F7" w:rsidP="003C28F7">
      <w:r w:rsidRPr="003C28F7">
        <w:t>https://github.com/nthakk05/InnovationPython_Nikhil.git</w:t>
      </w:r>
    </w:p>
    <w:p w14:paraId="6749C971" w14:textId="628636C0" w:rsidR="00B9450C" w:rsidRDefault="002205BD" w:rsidP="00B9450C">
      <w:r>
        <w:rPr>
          <w:noProof/>
        </w:rPr>
        <w:drawing>
          <wp:inline distT="0" distB="0" distL="0" distR="0" wp14:anchorId="51EF5198" wp14:editId="568DF77F">
            <wp:extent cx="5943600" cy="3285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B2E43" w14:textId="494008B7" w:rsidR="002205BD" w:rsidRDefault="00775558" w:rsidP="00755CA4">
      <w:r>
        <w:rPr>
          <w:noProof/>
        </w:rPr>
        <w:drawing>
          <wp:inline distT="0" distB="0" distL="0" distR="0" wp14:anchorId="389B2E65" wp14:editId="7088F516">
            <wp:extent cx="5943600" cy="35972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85584" w14:textId="6DE5917A" w:rsidR="00054D37" w:rsidRDefault="00054D37" w:rsidP="00755CA4"/>
    <w:p w14:paraId="743F6E2A" w14:textId="52A5B889" w:rsidR="00F37837" w:rsidRDefault="00F37837" w:rsidP="00711ED6">
      <w:pPr>
        <w:pStyle w:val="ListParagraph"/>
        <w:numPr>
          <w:ilvl w:val="0"/>
          <w:numId w:val="5"/>
        </w:numPr>
      </w:pPr>
      <w:r w:rsidRPr="00F37837">
        <w:lastRenderedPageBreak/>
        <w:t>Now check the status of your git directory and push all the files in that</w:t>
      </w:r>
      <w:r>
        <w:t xml:space="preserve"> </w:t>
      </w:r>
      <w:r w:rsidRPr="00F37837">
        <w:t>directory to your GitHub repo which you have made in the first step. With a</w:t>
      </w:r>
      <w:r>
        <w:t xml:space="preserve"> </w:t>
      </w:r>
      <w:r w:rsidRPr="00F37837">
        <w:t xml:space="preserve">massage “First Commit to </w:t>
      </w:r>
      <w:proofErr w:type="spellStart"/>
      <w:r w:rsidRPr="00F37837">
        <w:t>Git</w:t>
      </w:r>
      <w:proofErr w:type="spellEnd"/>
      <w:r w:rsidRPr="00F37837">
        <w:t xml:space="preserve"> Repo”.</w:t>
      </w:r>
    </w:p>
    <w:p w14:paraId="765AEAD2" w14:textId="77777777" w:rsidR="00F37837" w:rsidRDefault="00F37837" w:rsidP="00755CA4"/>
    <w:p w14:paraId="1B0ADE26" w14:textId="05011843" w:rsidR="00054D37" w:rsidRDefault="00E30319" w:rsidP="00755CA4">
      <w:r>
        <w:rPr>
          <w:noProof/>
        </w:rPr>
        <w:drawing>
          <wp:inline distT="0" distB="0" distL="0" distR="0" wp14:anchorId="160C6FAD" wp14:editId="70EA5A55">
            <wp:extent cx="5943600" cy="36302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6EF56" w14:textId="56B87674" w:rsidR="00B80AF8" w:rsidRDefault="00B80AF8" w:rsidP="00755CA4"/>
    <w:p w14:paraId="6E9931EC" w14:textId="30591167" w:rsidR="004C7ADC" w:rsidRDefault="00711ED6" w:rsidP="004C7AD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</w:pPr>
      <w:r w:rsidRPr="00711ED6">
        <w:t xml:space="preserve">Now add a file to your </w:t>
      </w:r>
      <w:proofErr w:type="spellStart"/>
      <w:r w:rsidRPr="00711ED6">
        <w:t>Github</w:t>
      </w:r>
      <w:proofErr w:type="spellEnd"/>
      <w:r w:rsidRPr="00711ED6">
        <w:t xml:space="preserve"> repo named “demo.txt” from the </w:t>
      </w:r>
      <w:proofErr w:type="spellStart"/>
      <w:r w:rsidRPr="00711ED6">
        <w:t>github</w:t>
      </w:r>
      <w:proofErr w:type="spellEnd"/>
      <w:r w:rsidRPr="00711ED6">
        <w:t xml:space="preserve"> console</w:t>
      </w:r>
      <w:r w:rsidR="000A69A7">
        <w:t xml:space="preserve"> </w:t>
      </w:r>
      <w:r w:rsidRPr="00711ED6">
        <w:t xml:space="preserve">with </w:t>
      </w:r>
      <w:proofErr w:type="gramStart"/>
      <w:r w:rsidRPr="00711ED6">
        <w:t>content :</w:t>
      </w:r>
      <w:proofErr w:type="gramEnd"/>
      <w:r w:rsidRPr="00711ED6">
        <w:t xml:space="preserve"> “This is the demo file before modifications”.</w:t>
      </w:r>
    </w:p>
    <w:p w14:paraId="51D10F60" w14:textId="7C7ABD39" w:rsidR="004C7ADC" w:rsidRDefault="004C7ADC" w:rsidP="004C7ADC">
      <w:pPr>
        <w:tabs>
          <w:tab w:val="left" w:pos="1913"/>
        </w:tabs>
      </w:pPr>
      <w:r>
        <w:tab/>
      </w:r>
      <w:r>
        <w:rPr>
          <w:noProof/>
        </w:rPr>
        <w:drawing>
          <wp:inline distT="0" distB="0" distL="0" distR="0" wp14:anchorId="587D690A" wp14:editId="780B8EA7">
            <wp:extent cx="5943600" cy="25133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A2035" w14:textId="7E724553" w:rsidR="00711ED6" w:rsidRDefault="00711ED6" w:rsidP="004C7ADC">
      <w:pPr>
        <w:tabs>
          <w:tab w:val="left" w:pos="1913"/>
        </w:tabs>
      </w:pPr>
    </w:p>
    <w:p w14:paraId="00DA8A93" w14:textId="63FD5E0E" w:rsidR="00711ED6" w:rsidRDefault="00B8553A" w:rsidP="00B8553A">
      <w:pPr>
        <w:pStyle w:val="ListParagraph"/>
        <w:numPr>
          <w:ilvl w:val="0"/>
          <w:numId w:val="5"/>
        </w:numPr>
      </w:pPr>
      <w:r w:rsidRPr="00B8553A">
        <w:lastRenderedPageBreak/>
        <w:t xml:space="preserve">Pull the changes in your </w:t>
      </w:r>
      <w:proofErr w:type="spellStart"/>
      <w:r w:rsidRPr="00B8553A">
        <w:t>git</w:t>
      </w:r>
      <w:proofErr w:type="spellEnd"/>
      <w:r w:rsidRPr="00B8553A">
        <w:t xml:space="preserve"> repo to your local machine git directory named</w:t>
      </w:r>
      <w:r>
        <w:t xml:space="preserve"> </w:t>
      </w:r>
      <w:r w:rsidRPr="00B8553A">
        <w:t>“</w:t>
      </w:r>
      <w:proofErr w:type="spellStart"/>
      <w:r w:rsidRPr="00B8553A">
        <w:t>gitlocal</w:t>
      </w:r>
      <w:proofErr w:type="spellEnd"/>
      <w:r w:rsidRPr="00B8553A">
        <w:t>” and check</w:t>
      </w:r>
      <w:r>
        <w:t xml:space="preserve"> </w:t>
      </w:r>
      <w:r w:rsidRPr="00B8553A">
        <w:t>the status for the modifications done in that repo. This</w:t>
      </w:r>
      <w:r>
        <w:t xml:space="preserve"> </w:t>
      </w:r>
      <w:r w:rsidRPr="00B8553A">
        <w:t>time demo should be visible in your local machine.</w:t>
      </w:r>
    </w:p>
    <w:p w14:paraId="0A0E1D6D" w14:textId="143860FA" w:rsidR="000A69A7" w:rsidRDefault="003B1F9B" w:rsidP="003B1F9B">
      <w:pPr>
        <w:ind w:left="360"/>
      </w:pPr>
      <w:r>
        <w:rPr>
          <w:noProof/>
        </w:rPr>
        <w:drawing>
          <wp:inline distT="0" distB="0" distL="0" distR="0" wp14:anchorId="028EC717" wp14:editId="289A48D1">
            <wp:extent cx="5943600" cy="28244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D1DED" w14:textId="10A1F567" w:rsidR="00694AFA" w:rsidRDefault="00694AFA" w:rsidP="003B1F9B">
      <w:pPr>
        <w:ind w:left="360"/>
      </w:pPr>
    </w:p>
    <w:p w14:paraId="7BEB6D28" w14:textId="18A8CC93" w:rsidR="002E1CD2" w:rsidRDefault="00AE250F" w:rsidP="002E1CD2">
      <w:pPr>
        <w:ind w:left="360"/>
      </w:pPr>
      <w:r>
        <w:rPr>
          <w:noProof/>
        </w:rPr>
        <w:drawing>
          <wp:inline distT="0" distB="0" distL="0" distR="0" wp14:anchorId="238D50C1" wp14:editId="643540EC">
            <wp:extent cx="5943600" cy="2105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E2E86" w14:textId="77777777" w:rsidR="002E1CD2" w:rsidRPr="002E1CD2" w:rsidRDefault="002E1CD2" w:rsidP="002E1CD2"/>
    <w:p w14:paraId="4F5F610C" w14:textId="4A60C1C4" w:rsidR="002E1CD2" w:rsidRDefault="002E1CD2" w:rsidP="002E1CD2">
      <w:pPr>
        <w:pStyle w:val="ListParagraph"/>
        <w:numPr>
          <w:ilvl w:val="0"/>
          <w:numId w:val="5"/>
        </w:numPr>
      </w:pPr>
      <w:r w:rsidRPr="002E1CD2">
        <w:t xml:space="preserve">Now make a new branch in your local machine with the name </w:t>
      </w:r>
      <w:proofErr w:type="gramStart"/>
      <w:r w:rsidRPr="002E1CD2">
        <w:t>“ developer</w:t>
      </w:r>
      <w:proofErr w:type="gramEnd"/>
      <w:r w:rsidRPr="002E1CD2">
        <w:t xml:space="preserve"> ”</w:t>
      </w:r>
    </w:p>
    <w:p w14:paraId="7CF6694C" w14:textId="400F0222" w:rsidR="002E1CD2" w:rsidRDefault="004A71A6" w:rsidP="002E1CD2">
      <w:r>
        <w:rPr>
          <w:noProof/>
        </w:rPr>
        <w:lastRenderedPageBreak/>
        <w:drawing>
          <wp:inline distT="0" distB="0" distL="0" distR="0" wp14:anchorId="608B8D52" wp14:editId="5FD5D054">
            <wp:extent cx="5943600" cy="23368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AB25" w14:textId="789F6748" w:rsidR="00420F54" w:rsidRDefault="00420F54" w:rsidP="002E1CD2"/>
    <w:p w14:paraId="164A21E1" w14:textId="49FD04FD" w:rsidR="00420F54" w:rsidRDefault="00420F54" w:rsidP="00420F54">
      <w:pPr>
        <w:pStyle w:val="ListParagraph"/>
        <w:numPr>
          <w:ilvl w:val="0"/>
          <w:numId w:val="5"/>
        </w:numPr>
      </w:pPr>
      <w:r>
        <w:t xml:space="preserve">Edit that demo file and write some content in that </w:t>
      </w:r>
      <w:proofErr w:type="spellStart"/>
      <w:r>
        <w:t>eg</w:t>
      </w:r>
      <w:proofErr w:type="spellEnd"/>
      <w:r>
        <w:t>: “This is a demo file after</w:t>
      </w:r>
      <w:r>
        <w:t xml:space="preserve"> </w:t>
      </w:r>
      <w:r>
        <w:t>modification” and push the modifications to your GitHub repo from the</w:t>
      </w:r>
      <w:r>
        <w:t xml:space="preserve"> </w:t>
      </w:r>
      <w:r>
        <w:t>developer branch with a commit message “Commit from developer branch”.</w:t>
      </w:r>
    </w:p>
    <w:p w14:paraId="0AB54371" w14:textId="22CFAD53" w:rsidR="00420F54" w:rsidRDefault="00B35CCE" w:rsidP="00420F54">
      <w:r>
        <w:rPr>
          <w:noProof/>
        </w:rPr>
        <w:drawing>
          <wp:inline distT="0" distB="0" distL="0" distR="0" wp14:anchorId="48362E6C" wp14:editId="1A3CF926">
            <wp:extent cx="5943600" cy="44081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90BD7" w14:textId="22DE8BE9" w:rsidR="0066393D" w:rsidRDefault="0066393D" w:rsidP="00420F54"/>
    <w:p w14:paraId="4EAA1D0B" w14:textId="77777777" w:rsidR="0066393D" w:rsidRDefault="0066393D" w:rsidP="00420F54"/>
    <w:p w14:paraId="294DDEE1" w14:textId="7FE76BCB" w:rsidR="00E0346D" w:rsidRDefault="00E0346D" w:rsidP="00420F54"/>
    <w:p w14:paraId="6C1F501E" w14:textId="52AB1A33" w:rsidR="00805FAB" w:rsidRDefault="005F0363" w:rsidP="005F0363">
      <w:pPr>
        <w:pStyle w:val="ListParagraph"/>
        <w:numPr>
          <w:ilvl w:val="0"/>
          <w:numId w:val="5"/>
        </w:numPr>
      </w:pPr>
      <w:r>
        <w:t>Go to the GitHub console and generate a merge request to master branch</w:t>
      </w:r>
      <w:r>
        <w:t xml:space="preserve"> </w:t>
      </w:r>
      <w:r>
        <w:t>after checking the modifications.</w:t>
      </w:r>
    </w:p>
    <w:p w14:paraId="38035733" w14:textId="7EC64185" w:rsidR="00805FAB" w:rsidRDefault="00805FAB" w:rsidP="00420F54">
      <w:r>
        <w:rPr>
          <w:noProof/>
        </w:rPr>
        <w:drawing>
          <wp:inline distT="0" distB="0" distL="0" distR="0" wp14:anchorId="16CC8933" wp14:editId="671AA4D7">
            <wp:extent cx="5943600" cy="35286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CE5A1" w14:textId="780AE164" w:rsidR="00E0346D" w:rsidRDefault="000E366C" w:rsidP="000E366C">
      <w:pPr>
        <w:pStyle w:val="ListParagraph"/>
        <w:numPr>
          <w:ilvl w:val="0"/>
          <w:numId w:val="5"/>
        </w:numPr>
      </w:pPr>
      <w:r>
        <w:t>After merging you could see the modified content in the demo file. Now</w:t>
      </w:r>
      <w:r>
        <w:t xml:space="preserve"> </w:t>
      </w:r>
      <w:proofErr w:type="gramStart"/>
      <w:r>
        <w:t>revert back</w:t>
      </w:r>
      <w:proofErr w:type="gramEnd"/>
      <w:r>
        <w:t xml:space="preserve"> to the previous version from terminal.</w:t>
      </w:r>
      <w:r>
        <w:t xml:space="preserve"> </w:t>
      </w:r>
      <w:r>
        <w:t>After switching back to the previous version your demo file should have the</w:t>
      </w:r>
      <w:r>
        <w:t xml:space="preserve"> </w:t>
      </w:r>
      <w:r>
        <w:t>content: This is a demo file before modification.</w:t>
      </w:r>
    </w:p>
    <w:p w14:paraId="5475BFE6" w14:textId="77777777" w:rsidR="000E366C" w:rsidRPr="004C7ADC" w:rsidRDefault="000E366C" w:rsidP="000E366C"/>
    <w:sectPr w:rsidR="000E366C" w:rsidRPr="004C7A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tserrat-Regular">
    <w:altName w:val="Montserrat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AE5E73"/>
    <w:multiLevelType w:val="hybridMultilevel"/>
    <w:tmpl w:val="24BED79E"/>
    <w:lvl w:ilvl="0" w:tplc="4BAA47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3C1429"/>
    <w:multiLevelType w:val="hybridMultilevel"/>
    <w:tmpl w:val="6FDA8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F33262"/>
    <w:multiLevelType w:val="hybridMultilevel"/>
    <w:tmpl w:val="CE7AD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702EA5"/>
    <w:multiLevelType w:val="hybridMultilevel"/>
    <w:tmpl w:val="A0789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97FC1"/>
    <w:multiLevelType w:val="hybridMultilevel"/>
    <w:tmpl w:val="9A0C5A16"/>
    <w:lvl w:ilvl="0" w:tplc="2398F466">
      <w:start w:val="1"/>
      <w:numFmt w:val="decimal"/>
      <w:lvlText w:val="%1."/>
      <w:lvlJc w:val="left"/>
      <w:pPr>
        <w:ind w:left="720" w:hanging="360"/>
      </w:pPr>
      <w:rPr>
        <w:rFonts w:ascii="Montserrat-Regular" w:hAnsi="Montserrat-Regular" w:cs="Montserrat-Regular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MTWxMDK1NDUzsjBR0lEKTi0uzszPAykwrgUAVz7t8iwAAAA="/>
  </w:docVars>
  <w:rsids>
    <w:rsidRoot w:val="002E706C"/>
    <w:rsid w:val="000263BD"/>
    <w:rsid w:val="000456CA"/>
    <w:rsid w:val="00054D37"/>
    <w:rsid w:val="000A69A7"/>
    <w:rsid w:val="000B7E59"/>
    <w:rsid w:val="000E366C"/>
    <w:rsid w:val="001D48B7"/>
    <w:rsid w:val="002205BD"/>
    <w:rsid w:val="002A06F4"/>
    <w:rsid w:val="002B2380"/>
    <w:rsid w:val="002D1258"/>
    <w:rsid w:val="002E1CD2"/>
    <w:rsid w:val="002E706C"/>
    <w:rsid w:val="00345429"/>
    <w:rsid w:val="003A4C94"/>
    <w:rsid w:val="003A55AF"/>
    <w:rsid w:val="003B1F9B"/>
    <w:rsid w:val="003C28F7"/>
    <w:rsid w:val="003F4BC2"/>
    <w:rsid w:val="00420F54"/>
    <w:rsid w:val="0048625A"/>
    <w:rsid w:val="004A71A6"/>
    <w:rsid w:val="004C7ADC"/>
    <w:rsid w:val="00511E37"/>
    <w:rsid w:val="005266CD"/>
    <w:rsid w:val="005F0363"/>
    <w:rsid w:val="006161AC"/>
    <w:rsid w:val="0066393D"/>
    <w:rsid w:val="00694AFA"/>
    <w:rsid w:val="006C130F"/>
    <w:rsid w:val="006D493A"/>
    <w:rsid w:val="00703C85"/>
    <w:rsid w:val="00711ED6"/>
    <w:rsid w:val="00755CA4"/>
    <w:rsid w:val="0076361E"/>
    <w:rsid w:val="00775558"/>
    <w:rsid w:val="007C4854"/>
    <w:rsid w:val="007D11B7"/>
    <w:rsid w:val="00805FAB"/>
    <w:rsid w:val="0084268A"/>
    <w:rsid w:val="008C1D7F"/>
    <w:rsid w:val="008D7FB1"/>
    <w:rsid w:val="00937475"/>
    <w:rsid w:val="009F67E5"/>
    <w:rsid w:val="00AA314F"/>
    <w:rsid w:val="00AE250F"/>
    <w:rsid w:val="00B138A6"/>
    <w:rsid w:val="00B35CCE"/>
    <w:rsid w:val="00B80AF8"/>
    <w:rsid w:val="00B8553A"/>
    <w:rsid w:val="00B9450C"/>
    <w:rsid w:val="00BE52A5"/>
    <w:rsid w:val="00C462B4"/>
    <w:rsid w:val="00CA417A"/>
    <w:rsid w:val="00E0346D"/>
    <w:rsid w:val="00E30319"/>
    <w:rsid w:val="00E74B9D"/>
    <w:rsid w:val="00F3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74A8B"/>
  <w15:chartTrackingRefBased/>
  <w15:docId w15:val="{7645F559-2C4F-4366-8991-D34BECA61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625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45429"/>
    <w:rPr>
      <w:i/>
      <w:iCs/>
    </w:rPr>
  </w:style>
  <w:style w:type="character" w:customStyle="1" w:styleId="style">
    <w:name w:val="style:"/>
    <w:basedOn w:val="DefaultParagraphFont"/>
    <w:rsid w:val="009F6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21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Thakkar</dc:creator>
  <cp:keywords/>
  <dc:description/>
  <cp:lastModifiedBy>Nikhil Thakkar</cp:lastModifiedBy>
  <cp:revision>58</cp:revision>
  <dcterms:created xsi:type="dcterms:W3CDTF">2020-11-01T23:04:00Z</dcterms:created>
  <dcterms:modified xsi:type="dcterms:W3CDTF">2020-11-02T03:41:00Z</dcterms:modified>
</cp:coreProperties>
</file>